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022C7" w14:textId="6DBD80F7" w:rsidR="009818DE" w:rsidRPr="009818DE" w:rsidRDefault="009818DE">
      <w:pPr>
        <w:rPr>
          <w:lang w:val="en-US"/>
        </w:rPr>
      </w:pPr>
      <w:r>
        <w:rPr>
          <w:b/>
          <w:bCs/>
          <w:lang w:val="en-US"/>
        </w:rPr>
        <w:t xml:space="preserve">Names: </w:t>
      </w:r>
      <w:r>
        <w:rPr>
          <w:lang w:val="en-US"/>
        </w:rPr>
        <w:t xml:space="preserve">Edwin Zhang (zhan6577), Malhar Shah </w:t>
      </w:r>
      <w:r w:rsidRPr="008E6A80">
        <w:t>(</w:t>
      </w:r>
      <w:r w:rsidR="008E6A80">
        <w:t>s</w:t>
      </w:r>
      <w:r w:rsidR="00875D77" w:rsidRPr="008E6A80">
        <w:t>hahmal5</w:t>
      </w:r>
      <w:r w:rsidRPr="008E6A80">
        <w:t>)</w:t>
      </w:r>
    </w:p>
    <w:p w14:paraId="1EFB0A55" w14:textId="72A792F3" w:rsidR="009818DE" w:rsidRDefault="009818DE">
      <w:pPr>
        <w:rPr>
          <w:lang w:val="en-US"/>
        </w:rPr>
      </w:pPr>
      <w:r>
        <w:rPr>
          <w:b/>
          <w:bCs/>
          <w:lang w:val="en-US"/>
        </w:rPr>
        <w:t xml:space="preserve">TA: </w:t>
      </w:r>
      <w:proofErr w:type="spellStart"/>
      <w:r w:rsidRPr="009818DE">
        <w:rPr>
          <w:lang w:val="en-US"/>
        </w:rPr>
        <w:t>Wagih</w:t>
      </w:r>
      <w:proofErr w:type="spellEnd"/>
      <w:r w:rsidRPr="009818DE">
        <w:rPr>
          <w:lang w:val="en-US"/>
        </w:rPr>
        <w:t xml:space="preserve"> Ismail</w:t>
      </w:r>
    </w:p>
    <w:p w14:paraId="21BD6C2A" w14:textId="00250F12" w:rsidR="009818DE" w:rsidRPr="009818DE" w:rsidRDefault="009818DE">
      <w:pPr>
        <w:rPr>
          <w:lang w:val="en-US"/>
        </w:rPr>
      </w:pPr>
      <w:r>
        <w:rPr>
          <w:b/>
          <w:bCs/>
          <w:lang w:val="en-US"/>
        </w:rPr>
        <w:t>Lab:</w:t>
      </w:r>
      <w:r>
        <w:rPr>
          <w:lang w:val="en-US"/>
        </w:rPr>
        <w:t xml:space="preserve"> Thursday 9 - 12</w:t>
      </w:r>
    </w:p>
    <w:p w14:paraId="179F4760" w14:textId="57D78A20" w:rsidR="009818DE" w:rsidRDefault="009818DE">
      <w:pPr>
        <w:rPr>
          <w:lang w:val="en-US"/>
        </w:rPr>
      </w:pPr>
      <w:r>
        <w:rPr>
          <w:b/>
          <w:bCs/>
          <w:lang w:val="en-US"/>
        </w:rPr>
        <w:t>Station:</w:t>
      </w:r>
      <w:r>
        <w:rPr>
          <w:lang w:val="en-US"/>
        </w:rPr>
        <w:t xml:space="preserve"> 14</w:t>
      </w:r>
    </w:p>
    <w:p w14:paraId="02DAE2E5" w14:textId="0C2EFAB3" w:rsidR="00EE43DE" w:rsidRPr="00EE43DE" w:rsidRDefault="00EE43DE">
      <w:pPr>
        <w:rPr>
          <w:b/>
          <w:bCs/>
          <w:lang w:val="en-US"/>
        </w:rPr>
      </w:pPr>
      <w:r>
        <w:rPr>
          <w:b/>
          <w:bCs/>
          <w:lang w:val="en-US"/>
        </w:rPr>
        <w:t xml:space="preserve">Game Title: </w:t>
      </w:r>
      <w:r w:rsidRPr="00EE43DE">
        <w:rPr>
          <w:lang w:val="en-US"/>
        </w:rPr>
        <w:t>Infinite Swimmer</w:t>
      </w:r>
    </w:p>
    <w:p w14:paraId="532269C2" w14:textId="282B44CC" w:rsidR="0001040F" w:rsidRDefault="00203509" w:rsidP="00EE43DE">
      <w:pPr>
        <w:spacing w:after="60"/>
        <w:rPr>
          <w:lang w:val="en-US"/>
        </w:rPr>
      </w:pPr>
      <w:r>
        <w:rPr>
          <w:b/>
          <w:bCs/>
          <w:lang w:val="en-US"/>
        </w:rPr>
        <w:t>Project Description:</w:t>
      </w:r>
    </w:p>
    <w:p w14:paraId="35C34C7B" w14:textId="49F0A36B" w:rsidR="00203509" w:rsidRDefault="00203509" w:rsidP="00EE43DE">
      <w:pPr>
        <w:spacing w:after="60"/>
        <w:rPr>
          <w:lang w:val="en-US"/>
        </w:rPr>
      </w:pPr>
      <w:r>
        <w:rPr>
          <w:lang w:val="en-US"/>
        </w:rPr>
        <w:t>You are staying on your private island during the quarantine and you decided to go for a scuba dive.</w:t>
      </w:r>
      <w:r w:rsidR="0024141C">
        <w:rPr>
          <w:lang w:val="en-US"/>
        </w:rPr>
        <w:t xml:space="preserve"> Suddenly you see and endless number of sharks! You need to swim your way through without touching or coming too close otherwise you can seriously get hurt! The waves are strong so you don’t have great control over your body, but you must do the best you can.</w:t>
      </w:r>
    </w:p>
    <w:p w14:paraId="67B766F0" w14:textId="09FE98AF" w:rsidR="0024141C" w:rsidRDefault="0024141C" w:rsidP="00EE43DE">
      <w:pPr>
        <w:spacing w:after="60"/>
        <w:rPr>
          <w:lang w:val="en-US"/>
        </w:rPr>
      </w:pPr>
      <w:r>
        <w:rPr>
          <w:lang w:val="en-US"/>
        </w:rPr>
        <w:t>This game is an infinite runner, or in this case, an infinite “swimmer</w:t>
      </w:r>
      <w:r w:rsidR="0075759B">
        <w:rPr>
          <w:lang w:val="en-US"/>
        </w:rPr>
        <w:t>.” The sharks will randomly spawn for until the player dies by hitting the shark.</w:t>
      </w:r>
    </w:p>
    <w:p w14:paraId="6CD580FE" w14:textId="2DB8E3BE" w:rsidR="0024141C" w:rsidRDefault="0024141C" w:rsidP="00EE43DE">
      <w:pPr>
        <w:spacing w:after="60"/>
        <w:rPr>
          <w:lang w:val="en-US"/>
        </w:rPr>
      </w:pPr>
      <w:r>
        <w:rPr>
          <w:b/>
          <w:bCs/>
          <w:lang w:val="en-US"/>
        </w:rPr>
        <w:t>Controls:</w:t>
      </w:r>
    </w:p>
    <w:p w14:paraId="2905C452" w14:textId="16BF4EFB" w:rsidR="0024141C" w:rsidRPr="00F46D29" w:rsidRDefault="0024141C" w:rsidP="00EE43DE">
      <w:pPr>
        <w:spacing w:after="60"/>
        <w:rPr>
          <w:lang w:val="en-US"/>
        </w:rPr>
      </w:pPr>
      <w:r>
        <w:rPr>
          <w:lang w:val="en-US"/>
        </w:rPr>
        <w:t xml:space="preserve">Used W-A-S-D </w:t>
      </w:r>
      <w:r w:rsidR="008E6A80">
        <w:rPr>
          <w:lang w:val="en-US"/>
        </w:rPr>
        <w:t xml:space="preserve">keys on the keyboard </w:t>
      </w:r>
      <w:r>
        <w:rPr>
          <w:lang w:val="en-US"/>
        </w:rPr>
        <w:t>to move your character. Simply tapping is enough to make your character to move in a direction (Holding down overloads</w:t>
      </w:r>
      <w:r w:rsidR="008E6A80">
        <w:rPr>
          <w:lang w:val="en-US"/>
        </w:rPr>
        <w:t xml:space="preserve"> CPUlator</w:t>
      </w:r>
      <w:r>
        <w:rPr>
          <w:lang w:val="en-US"/>
        </w:rPr>
        <w:t xml:space="preserve"> </w:t>
      </w:r>
      <w:r w:rsidR="008E6A80">
        <w:rPr>
          <w:lang w:val="en-US"/>
        </w:rPr>
        <w:t>PS</w:t>
      </w:r>
      <w:r w:rsidR="00132993">
        <w:rPr>
          <w:lang w:val="en-US"/>
        </w:rPr>
        <w:t>/</w:t>
      </w:r>
      <w:r>
        <w:rPr>
          <w:lang w:val="en-US"/>
        </w:rPr>
        <w:t>2 port).</w:t>
      </w:r>
      <w:r w:rsidR="0075759B">
        <w:rPr>
          <w:lang w:val="en-US"/>
        </w:rPr>
        <w:t xml:space="preserve"> Make sure to type/enter W-A-S-D into the </w:t>
      </w:r>
      <w:r w:rsidR="00132993" w:rsidRPr="00132993">
        <w:rPr>
          <w:b/>
          <w:bCs/>
          <w:lang w:val="en-US"/>
        </w:rPr>
        <w:t>PS/2</w:t>
      </w:r>
      <w:r w:rsidR="0075759B" w:rsidRPr="00132993">
        <w:rPr>
          <w:b/>
          <w:bCs/>
          <w:lang w:val="en-US"/>
        </w:rPr>
        <w:t xml:space="preserve"> </w:t>
      </w:r>
      <w:r w:rsidR="00132993">
        <w:rPr>
          <w:b/>
          <w:bCs/>
          <w:lang w:val="en-US"/>
        </w:rPr>
        <w:t>P</w:t>
      </w:r>
      <w:r w:rsidR="0075759B" w:rsidRPr="00132993">
        <w:rPr>
          <w:b/>
          <w:bCs/>
          <w:lang w:val="en-US"/>
        </w:rPr>
        <w:t>ort</w:t>
      </w:r>
      <w:r w:rsidR="0075759B">
        <w:rPr>
          <w:lang w:val="en-US"/>
        </w:rPr>
        <w:t xml:space="preserve"> with address </w:t>
      </w:r>
      <w:r w:rsidR="0075759B">
        <w:rPr>
          <w:b/>
          <w:bCs/>
          <w:lang w:val="en-US"/>
        </w:rPr>
        <w:t>ff200100</w:t>
      </w:r>
      <w:r w:rsidR="0075759B">
        <w:rPr>
          <w:lang w:val="en-US"/>
        </w:rPr>
        <w:t xml:space="preserve">. It is recommended that you drag the </w:t>
      </w:r>
      <w:r w:rsidR="00617346">
        <w:rPr>
          <w:lang w:val="en-US"/>
        </w:rPr>
        <w:t>tab to be right under the VGA display as shown below.</w:t>
      </w:r>
      <w:r w:rsidR="00F46D29">
        <w:rPr>
          <w:lang w:val="en-US"/>
        </w:rPr>
        <w:t xml:space="preserve"> It is important to select the box </w:t>
      </w:r>
      <w:r w:rsidR="00132993">
        <w:rPr>
          <w:b/>
          <w:bCs/>
          <w:lang w:val="en-US"/>
        </w:rPr>
        <w:t>T</w:t>
      </w:r>
      <w:r w:rsidR="00F46D29">
        <w:rPr>
          <w:b/>
          <w:bCs/>
          <w:lang w:val="en-US"/>
        </w:rPr>
        <w:t xml:space="preserve">ype </w:t>
      </w:r>
      <w:r w:rsidR="00132993">
        <w:rPr>
          <w:b/>
          <w:bCs/>
          <w:lang w:val="en-US"/>
        </w:rPr>
        <w:t>H</w:t>
      </w:r>
      <w:r w:rsidR="00F46D29">
        <w:rPr>
          <w:b/>
          <w:bCs/>
          <w:lang w:val="en-US"/>
        </w:rPr>
        <w:t>ere</w:t>
      </w:r>
      <w:r w:rsidR="00F46D29">
        <w:rPr>
          <w:lang w:val="en-US"/>
        </w:rPr>
        <w:t xml:space="preserve"> before trying to move the player.</w:t>
      </w:r>
    </w:p>
    <w:p w14:paraId="3DD5F259" w14:textId="7F2BFEF9" w:rsidR="00617346" w:rsidRDefault="008E6A80" w:rsidP="00617346">
      <w:pPr>
        <w:jc w:val="center"/>
        <w:rPr>
          <w:lang w:val="en-US"/>
        </w:rPr>
      </w:pPr>
      <w:r>
        <w:rPr>
          <w:noProof/>
          <w:lang w:val="en-US"/>
        </w:rPr>
        <w:drawing>
          <wp:inline distT="0" distB="0" distL="0" distR="0" wp14:anchorId="55E1A2DF" wp14:editId="50B819BC">
            <wp:extent cx="4663440" cy="4084320"/>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umbnail_image0.jpg"/>
                    <pic:cNvPicPr/>
                  </pic:nvPicPr>
                  <pic:blipFill>
                    <a:blip r:embed="rId5">
                      <a:extLst>
                        <a:ext uri="{28A0092B-C50C-407E-A947-70E740481C1C}">
                          <a14:useLocalDpi xmlns:a14="http://schemas.microsoft.com/office/drawing/2010/main" val="0"/>
                        </a:ext>
                      </a:extLst>
                    </a:blip>
                    <a:stretch>
                      <a:fillRect/>
                    </a:stretch>
                  </pic:blipFill>
                  <pic:spPr>
                    <a:xfrm>
                      <a:off x="0" y="0"/>
                      <a:ext cx="4663440" cy="4084320"/>
                    </a:xfrm>
                    <a:prstGeom prst="rect">
                      <a:avLst/>
                    </a:prstGeom>
                  </pic:spPr>
                </pic:pic>
              </a:graphicData>
            </a:graphic>
          </wp:inline>
        </w:drawing>
      </w:r>
    </w:p>
    <w:p w14:paraId="00026447" w14:textId="14250679" w:rsidR="00617346" w:rsidRDefault="00617346" w:rsidP="00617346">
      <w:pPr>
        <w:rPr>
          <w:lang w:val="en-US"/>
        </w:rPr>
      </w:pPr>
      <w:r>
        <w:rPr>
          <w:b/>
          <w:bCs/>
          <w:lang w:val="en-US"/>
        </w:rPr>
        <w:lastRenderedPageBreak/>
        <w:t>How to load</w:t>
      </w:r>
      <w:r w:rsidR="00EE43DE">
        <w:rPr>
          <w:b/>
          <w:bCs/>
          <w:lang w:val="en-US"/>
        </w:rPr>
        <w:t xml:space="preserve"> the game on CPUlator</w:t>
      </w:r>
      <w:r>
        <w:rPr>
          <w:b/>
          <w:bCs/>
          <w:lang w:val="en-US"/>
        </w:rPr>
        <w:t>:</w:t>
      </w:r>
    </w:p>
    <w:p w14:paraId="7D8427FF" w14:textId="7379E0F2" w:rsidR="00617346" w:rsidRDefault="00617346" w:rsidP="00617346">
      <w:pPr>
        <w:rPr>
          <w:lang w:val="en-US"/>
        </w:rPr>
      </w:pPr>
      <w:r>
        <w:rPr>
          <w:lang w:val="en-US"/>
        </w:rPr>
        <w:t xml:space="preserve">Our project is done on CPUlator. Since CPUlator does not support multiple files, we have included </w:t>
      </w:r>
      <w:r w:rsidR="00EE43DE">
        <w:rPr>
          <w:lang w:val="en-US"/>
        </w:rPr>
        <w:t>all</w:t>
      </w:r>
      <w:r w:rsidR="006F37EB">
        <w:rPr>
          <w:lang w:val="en-US"/>
        </w:rPr>
        <w:t xml:space="preserve"> </w:t>
      </w:r>
      <w:r>
        <w:rPr>
          <w:lang w:val="en-US"/>
        </w:rPr>
        <w:t xml:space="preserve">our work </w:t>
      </w:r>
      <w:r w:rsidR="00EE43DE">
        <w:rPr>
          <w:lang w:val="en-US"/>
        </w:rPr>
        <w:t xml:space="preserve">combined </w:t>
      </w:r>
      <w:r>
        <w:rPr>
          <w:lang w:val="en-US"/>
        </w:rPr>
        <w:t xml:space="preserve">in </w:t>
      </w:r>
      <w:r>
        <w:rPr>
          <w:b/>
          <w:bCs/>
          <w:lang w:val="en-US"/>
        </w:rPr>
        <w:t>main.c</w:t>
      </w:r>
      <w:r w:rsidR="00EE43DE">
        <w:rPr>
          <w:b/>
          <w:bCs/>
          <w:lang w:val="en-US"/>
        </w:rPr>
        <w:t xml:space="preserve"> </w:t>
      </w:r>
      <w:r w:rsidR="00EE43DE">
        <w:rPr>
          <w:lang w:val="en-US"/>
        </w:rPr>
        <w:t>file</w:t>
      </w:r>
      <w:r>
        <w:rPr>
          <w:lang w:val="en-US"/>
        </w:rPr>
        <w:t xml:space="preserve">. Simply </w:t>
      </w:r>
      <w:r w:rsidR="00F46D29">
        <w:rPr>
          <w:b/>
          <w:bCs/>
          <w:lang w:val="en-US"/>
        </w:rPr>
        <w:t xml:space="preserve">copy the entire file and paste it in </w:t>
      </w:r>
      <w:r w:rsidR="00132993">
        <w:rPr>
          <w:b/>
          <w:bCs/>
          <w:lang w:val="en-US"/>
        </w:rPr>
        <w:t>CPU</w:t>
      </w:r>
      <w:r w:rsidR="00F46D29">
        <w:rPr>
          <w:b/>
          <w:bCs/>
          <w:lang w:val="en-US"/>
        </w:rPr>
        <w:t>lator in C mode.</w:t>
      </w:r>
      <w:r w:rsidR="00132993">
        <w:rPr>
          <w:lang w:val="en-US"/>
        </w:rPr>
        <w:t xml:space="preserve"> Once copied, press the Compile and Load Button. Next, press continue twice to begin the game. Enjoy!</w:t>
      </w:r>
    </w:p>
    <w:p w14:paraId="25B79FFF" w14:textId="387596D9" w:rsidR="00125201" w:rsidRDefault="00125201" w:rsidP="00617346">
      <w:pPr>
        <w:rPr>
          <w:lang w:val="en-US"/>
        </w:rPr>
      </w:pPr>
      <w:r>
        <w:rPr>
          <w:b/>
          <w:bCs/>
          <w:lang w:val="en-US"/>
        </w:rPr>
        <w:t>Our Code:</w:t>
      </w:r>
    </w:p>
    <w:p w14:paraId="1228E7C3" w14:textId="3119F0B0" w:rsidR="00125201" w:rsidRDefault="00125201" w:rsidP="00617346">
      <w:pPr>
        <w:rPr>
          <w:lang w:val="en-US"/>
        </w:rPr>
      </w:pPr>
      <w:r>
        <w:rPr>
          <w:lang w:val="en-US"/>
        </w:rPr>
        <w:t>As our code is quite lengthy, this section summarizes how it works.</w:t>
      </w:r>
    </w:p>
    <w:p w14:paraId="09685D97" w14:textId="1F05FE34" w:rsidR="00125201" w:rsidRDefault="00125201" w:rsidP="00617346">
      <w:pPr>
        <w:rPr>
          <w:lang w:val="en-US"/>
        </w:rPr>
      </w:pPr>
      <w:r>
        <w:rPr>
          <w:lang w:val="en-US"/>
        </w:rPr>
        <w:t>To draw our sprites, we preload images into a bitmap. This can be seen by the large arrays at the top of the file. Our draw functions only iterate the required elements of the bitmap array by using player/obstacle positions as boundaries to the iteration. To re-draw sprites after movement, our clear functions only draws the background over the previous sprite position. Doing the techniques mentioned enables for faster animation times.</w:t>
      </w:r>
    </w:p>
    <w:p w14:paraId="70502BFF" w14:textId="77B24515" w:rsidR="00125201" w:rsidRDefault="00125201" w:rsidP="00617346">
      <w:pPr>
        <w:rPr>
          <w:lang w:val="en-US"/>
        </w:rPr>
      </w:pPr>
      <w:r>
        <w:rPr>
          <w:lang w:val="en-US"/>
        </w:rPr>
        <w:t>Our obstacle spawning algorithm is based off a randomized spawning interval and position. Obstacles are stored in a linked list as it enables for easy deletion once the obstacle is offscreen.</w:t>
      </w:r>
    </w:p>
    <w:p w14:paraId="2AF24FFA" w14:textId="001D8AF7" w:rsidR="00125201" w:rsidRPr="00125201" w:rsidRDefault="00125201" w:rsidP="00617346">
      <w:pPr>
        <w:rPr>
          <w:lang w:val="en-US"/>
        </w:rPr>
      </w:pPr>
      <w:r>
        <w:rPr>
          <w:lang w:val="en-US"/>
        </w:rPr>
        <w:t>The algorithm used for collision is by position comparison. The algorithm compares the player position with respect to each shark position to determine if they are collided. This algorithm is less accurate than our original pixel detection algorithm but faster in terms of runtime. This sacrifice was n</w:t>
      </w:r>
      <w:bookmarkStart w:id="0" w:name="_GoBack"/>
      <w:bookmarkEnd w:id="0"/>
      <w:r>
        <w:rPr>
          <w:lang w:val="en-US"/>
        </w:rPr>
        <w:t xml:space="preserve">ecessary as the pixel detection would have caused excessive lag on </w:t>
      </w:r>
      <w:proofErr w:type="spellStart"/>
      <w:r>
        <w:rPr>
          <w:lang w:val="en-US"/>
        </w:rPr>
        <w:t>CPUlator</w:t>
      </w:r>
      <w:proofErr w:type="spellEnd"/>
      <w:r>
        <w:rPr>
          <w:lang w:val="en-US"/>
        </w:rPr>
        <w:t xml:space="preserve"> and rendering the game unplayable.</w:t>
      </w:r>
    </w:p>
    <w:p w14:paraId="3891A556" w14:textId="1E08F8EB" w:rsidR="0027645C" w:rsidRDefault="0027645C" w:rsidP="00617346">
      <w:pPr>
        <w:rPr>
          <w:lang w:val="en-US"/>
        </w:rPr>
      </w:pPr>
      <w:r>
        <w:rPr>
          <w:b/>
          <w:bCs/>
          <w:lang w:val="en-US"/>
        </w:rPr>
        <w:t>Attribution table:</w:t>
      </w:r>
    </w:p>
    <w:p w14:paraId="59420D30" w14:textId="3A6600B7" w:rsidR="0027645C" w:rsidRDefault="0027645C" w:rsidP="00617346">
      <w:pPr>
        <w:rPr>
          <w:lang w:val="en-US"/>
        </w:rPr>
      </w:pPr>
      <w:r>
        <w:rPr>
          <w:lang w:val="en-US"/>
        </w:rPr>
        <w:t>The work done in this project is 50-50.</w:t>
      </w:r>
    </w:p>
    <w:tbl>
      <w:tblPr>
        <w:tblStyle w:val="TableGrid"/>
        <w:tblW w:w="0" w:type="auto"/>
        <w:tblLook w:val="04A0" w:firstRow="1" w:lastRow="0" w:firstColumn="1" w:lastColumn="0" w:noHBand="0" w:noVBand="1"/>
      </w:tblPr>
      <w:tblGrid>
        <w:gridCol w:w="4675"/>
        <w:gridCol w:w="4675"/>
      </w:tblGrid>
      <w:tr w:rsidR="0027645C" w14:paraId="2A6F07F1" w14:textId="77777777" w:rsidTr="0027645C">
        <w:tc>
          <w:tcPr>
            <w:tcW w:w="4675" w:type="dxa"/>
          </w:tcPr>
          <w:p w14:paraId="054E19AC" w14:textId="7E3E1492" w:rsidR="0027645C" w:rsidRPr="0027645C" w:rsidRDefault="0027645C" w:rsidP="00617346">
            <w:pPr>
              <w:rPr>
                <w:b/>
                <w:bCs/>
                <w:lang w:val="en-US"/>
              </w:rPr>
            </w:pPr>
            <w:r>
              <w:rPr>
                <w:b/>
                <w:bCs/>
                <w:lang w:val="en-US"/>
              </w:rPr>
              <w:t>Malhar</w:t>
            </w:r>
          </w:p>
        </w:tc>
        <w:tc>
          <w:tcPr>
            <w:tcW w:w="4675" w:type="dxa"/>
          </w:tcPr>
          <w:p w14:paraId="203B9FD2" w14:textId="11B4D714" w:rsidR="0027645C" w:rsidRPr="0027645C" w:rsidRDefault="0027645C" w:rsidP="00617346">
            <w:pPr>
              <w:rPr>
                <w:b/>
                <w:bCs/>
                <w:lang w:val="en-US"/>
              </w:rPr>
            </w:pPr>
            <w:r>
              <w:rPr>
                <w:b/>
                <w:bCs/>
                <w:lang w:val="en-US"/>
              </w:rPr>
              <w:t>Edwin</w:t>
            </w:r>
          </w:p>
        </w:tc>
      </w:tr>
      <w:tr w:rsidR="0027645C" w14:paraId="24964990" w14:textId="77777777" w:rsidTr="0027645C">
        <w:tc>
          <w:tcPr>
            <w:tcW w:w="4675" w:type="dxa"/>
          </w:tcPr>
          <w:p w14:paraId="219FCF53" w14:textId="77777777" w:rsidR="0027645C" w:rsidRDefault="0027645C" w:rsidP="0027645C">
            <w:pPr>
              <w:pStyle w:val="ListParagraph"/>
              <w:numPr>
                <w:ilvl w:val="0"/>
                <w:numId w:val="1"/>
              </w:numPr>
              <w:rPr>
                <w:lang w:val="en-US"/>
              </w:rPr>
            </w:pPr>
            <w:r>
              <w:rPr>
                <w:lang w:val="en-US"/>
              </w:rPr>
              <w:t>Player graphics</w:t>
            </w:r>
          </w:p>
          <w:p w14:paraId="7A719E19" w14:textId="77777777" w:rsidR="0027645C" w:rsidRDefault="0027645C" w:rsidP="0027645C">
            <w:pPr>
              <w:pStyle w:val="ListParagraph"/>
              <w:numPr>
                <w:ilvl w:val="0"/>
                <w:numId w:val="1"/>
              </w:numPr>
              <w:rPr>
                <w:lang w:val="en-US"/>
              </w:rPr>
            </w:pPr>
            <w:r>
              <w:rPr>
                <w:lang w:val="en-US"/>
              </w:rPr>
              <w:t>Background graphics</w:t>
            </w:r>
          </w:p>
          <w:p w14:paraId="5CA8AB75" w14:textId="77777777" w:rsidR="0027645C" w:rsidRDefault="0027645C" w:rsidP="0027645C">
            <w:pPr>
              <w:pStyle w:val="ListParagraph"/>
              <w:numPr>
                <w:ilvl w:val="0"/>
                <w:numId w:val="1"/>
              </w:numPr>
              <w:rPr>
                <w:lang w:val="en-US"/>
              </w:rPr>
            </w:pPr>
            <w:r>
              <w:rPr>
                <w:lang w:val="en-US"/>
              </w:rPr>
              <w:t>Obstacle graphics</w:t>
            </w:r>
          </w:p>
          <w:p w14:paraId="0C3C6FB3" w14:textId="26243BEE" w:rsidR="0027645C" w:rsidRDefault="00461C39" w:rsidP="0027645C">
            <w:pPr>
              <w:pStyle w:val="ListParagraph"/>
              <w:numPr>
                <w:ilvl w:val="0"/>
                <w:numId w:val="1"/>
              </w:numPr>
              <w:rPr>
                <w:lang w:val="en-US"/>
              </w:rPr>
            </w:pPr>
            <w:r>
              <w:rPr>
                <w:lang w:val="en-US"/>
              </w:rPr>
              <w:t>Score</w:t>
            </w:r>
            <w:r w:rsidR="00EE43DE">
              <w:rPr>
                <w:lang w:val="en-US"/>
              </w:rPr>
              <w:t xml:space="preserve"> Display On Screen</w:t>
            </w:r>
          </w:p>
          <w:p w14:paraId="00907B6D" w14:textId="1685E429" w:rsidR="00132993" w:rsidRPr="0027645C" w:rsidRDefault="00132993" w:rsidP="0027645C">
            <w:pPr>
              <w:pStyle w:val="ListParagraph"/>
              <w:numPr>
                <w:ilvl w:val="0"/>
                <w:numId w:val="1"/>
              </w:numPr>
              <w:rPr>
                <w:lang w:val="en-US"/>
              </w:rPr>
            </w:pPr>
            <w:r>
              <w:rPr>
                <w:lang w:val="en-US"/>
              </w:rPr>
              <w:t>Integration with game functionality</w:t>
            </w:r>
          </w:p>
        </w:tc>
        <w:tc>
          <w:tcPr>
            <w:tcW w:w="4675" w:type="dxa"/>
          </w:tcPr>
          <w:p w14:paraId="01508DDA" w14:textId="77777777" w:rsidR="0027645C" w:rsidRDefault="00461C39" w:rsidP="00461C39">
            <w:pPr>
              <w:pStyle w:val="ListParagraph"/>
              <w:numPr>
                <w:ilvl w:val="0"/>
                <w:numId w:val="1"/>
              </w:numPr>
              <w:rPr>
                <w:lang w:val="en-US"/>
              </w:rPr>
            </w:pPr>
            <w:r>
              <w:rPr>
                <w:lang w:val="en-US"/>
              </w:rPr>
              <w:t>Obstacle spawning algorithm</w:t>
            </w:r>
          </w:p>
          <w:p w14:paraId="5868DB22" w14:textId="0224C649" w:rsidR="00461C39" w:rsidRDefault="00461C39" w:rsidP="00461C39">
            <w:pPr>
              <w:pStyle w:val="ListParagraph"/>
              <w:numPr>
                <w:ilvl w:val="0"/>
                <w:numId w:val="1"/>
              </w:numPr>
              <w:rPr>
                <w:lang w:val="en-US"/>
              </w:rPr>
            </w:pPr>
            <w:r>
              <w:rPr>
                <w:lang w:val="en-US"/>
              </w:rPr>
              <w:t>Player &amp; obstacle movement</w:t>
            </w:r>
            <w:r w:rsidR="00EE43DE">
              <w:rPr>
                <w:lang w:val="en-US"/>
              </w:rPr>
              <w:t xml:space="preserve"> with keyboard integration</w:t>
            </w:r>
          </w:p>
          <w:p w14:paraId="336878EB" w14:textId="32321CAE" w:rsidR="00461C39" w:rsidRDefault="00461C39" w:rsidP="00461C39">
            <w:pPr>
              <w:pStyle w:val="ListParagraph"/>
              <w:numPr>
                <w:ilvl w:val="0"/>
                <w:numId w:val="1"/>
              </w:numPr>
              <w:rPr>
                <w:lang w:val="en-US"/>
              </w:rPr>
            </w:pPr>
            <w:r>
              <w:rPr>
                <w:lang w:val="en-US"/>
              </w:rPr>
              <w:t>Player collision</w:t>
            </w:r>
            <w:r w:rsidR="00132993">
              <w:rPr>
                <w:lang w:val="en-US"/>
              </w:rPr>
              <w:t xml:space="preserve"> detection</w:t>
            </w:r>
          </w:p>
          <w:p w14:paraId="41DBB407" w14:textId="104491BF" w:rsidR="00461C39" w:rsidRPr="00461C39" w:rsidRDefault="00461C39" w:rsidP="00461C39">
            <w:pPr>
              <w:pStyle w:val="ListParagraph"/>
              <w:numPr>
                <w:ilvl w:val="0"/>
                <w:numId w:val="1"/>
              </w:numPr>
              <w:rPr>
                <w:lang w:val="en-US"/>
              </w:rPr>
            </w:pPr>
            <w:r>
              <w:rPr>
                <w:lang w:val="en-US"/>
              </w:rPr>
              <w:t xml:space="preserve">Any data structure requirements </w:t>
            </w:r>
            <w:proofErr w:type="spellStart"/>
            <w:r>
              <w:rPr>
                <w:lang w:val="en-US"/>
              </w:rPr>
              <w:t>ie</w:t>
            </w:r>
            <w:proofErr w:type="spellEnd"/>
            <w:r>
              <w:rPr>
                <w:lang w:val="en-US"/>
              </w:rPr>
              <w:t>. Player structs, linked list</w:t>
            </w:r>
          </w:p>
        </w:tc>
      </w:tr>
    </w:tbl>
    <w:p w14:paraId="763643C5" w14:textId="77777777" w:rsidR="0027645C" w:rsidRPr="0027645C" w:rsidRDefault="0027645C" w:rsidP="00617346">
      <w:pPr>
        <w:rPr>
          <w:lang w:val="en-US"/>
        </w:rPr>
      </w:pPr>
    </w:p>
    <w:sectPr w:rsidR="0027645C" w:rsidRPr="0027645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371158"/>
    <w:multiLevelType w:val="hybridMultilevel"/>
    <w:tmpl w:val="9132B0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BAJTU3MjUxNTMyUdpeDU4uLM/DyQAsNaABMRKp4sAAAA"/>
  </w:docVars>
  <w:rsids>
    <w:rsidRoot w:val="00203509"/>
    <w:rsid w:val="0001040F"/>
    <w:rsid w:val="00125201"/>
    <w:rsid w:val="00132993"/>
    <w:rsid w:val="001609E4"/>
    <w:rsid w:val="00203509"/>
    <w:rsid w:val="0024141C"/>
    <w:rsid w:val="0027645C"/>
    <w:rsid w:val="00461C39"/>
    <w:rsid w:val="00617346"/>
    <w:rsid w:val="006E7CA2"/>
    <w:rsid w:val="006F37EB"/>
    <w:rsid w:val="0075759B"/>
    <w:rsid w:val="00875D77"/>
    <w:rsid w:val="008E6A80"/>
    <w:rsid w:val="009818DE"/>
    <w:rsid w:val="00D4772E"/>
    <w:rsid w:val="00DF695A"/>
    <w:rsid w:val="00EE43DE"/>
    <w:rsid w:val="00F46D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25F1F"/>
  <w15:chartTrackingRefBased/>
  <w15:docId w15:val="{3363FD43-A0EB-4C52-A337-505244E1E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6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64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Zhang</dc:creator>
  <cp:keywords/>
  <dc:description/>
  <cp:lastModifiedBy>Edwin Zhang</cp:lastModifiedBy>
  <cp:revision>2</cp:revision>
  <cp:lastPrinted>2020-04-09T10:22:00Z</cp:lastPrinted>
  <dcterms:created xsi:type="dcterms:W3CDTF">2020-04-09T17:02:00Z</dcterms:created>
  <dcterms:modified xsi:type="dcterms:W3CDTF">2020-04-09T17:02:00Z</dcterms:modified>
</cp:coreProperties>
</file>